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0cb750ff8ae900db8d6e0779d14b1e6350a456"/>
    <w:p>
      <w:pPr>
        <w:pStyle w:val="Heading1"/>
      </w:pPr>
      <w:r>
        <w:t xml:space="preserve">Internship Application Letter: Military Officer Training 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Commandant of the Military Academy of Agulhas Negras (AMAN)</w:t>
      </w:r>
      <w:r>
        <w:br/>
      </w:r>
      <w:r>
        <w:t xml:space="preserve">Department of Personnel and Training</w:t>
      </w:r>
      <w:r>
        <w:br/>
      </w:r>
      <w:r>
        <w:t xml:space="preserve">Teresópolis, Rio de Janeiro, Brazil</w:t>
      </w:r>
      <w:r>
        <w:br/>
      </w:r>
      <w:r>
        <w:t xml:space="preserve">Attn: Selection Committee for Officer Internship Programs</w:t>
      </w:r>
    </w:p>
    <w:p>
      <w:pPr>
        <w:pStyle w:val="BodyText"/>
      </w:pPr>
      <w:r>
        <w:t xml:space="preserve">Dear Commandant and Selection Committee,</w:t>
      </w:r>
    </w:p>
    <w:p>
      <w:pPr>
        <w:pStyle w:val="BodyText"/>
      </w:pPr>
      <w:r>
        <w:t xml:space="preserve">It is with profound respect for the Brazilian Armed Forces' legacy of honor, discipline, and national service that I submit my formal</w:t>
      </w:r>
      <w:r>
        <w:t xml:space="preserve"> </w:t>
      </w:r>
      <w:r>
        <w:rPr>
          <w:bCs/>
          <w:b/>
        </w:rPr>
        <w:t xml:space="preserve">Internship Application Letter</w:t>
      </w:r>
      <w:r>
        <w:t xml:space="preserve"> </w:t>
      </w:r>
      <w:r>
        <w:t xml:space="preserve">for the Military Officer Training Internship Program within the Brazilian Army. As a dedicated candidate deeply committed to contributing to Brazil's security and sovereignty, I am writing with unwavering enthusiasm to express my interest in undertaking this transformative internship opportunity in</w:t>
      </w:r>
      <w:r>
        <w:t xml:space="preserve"> </w:t>
      </w:r>
      <w:r>
        <w:rPr>
          <w:bCs/>
          <w:b/>
        </w:rPr>
        <w:t xml:space="preserve">Brazil Rio de Janeiro</w:t>
      </w:r>
      <w:r>
        <w:t xml:space="preserve">, a city that embodies both the strategic significance and cultural heartbeat of our nation's military heritage.</w:t>
      </w:r>
    </w:p>
    <w:p>
      <w:pPr>
        <w:pStyle w:val="BodyText"/>
      </w:pPr>
      <w:r>
        <w:t xml:space="preserve">Having grown up amidst the vibrant landscapes of Rio de Janeiro—where Christ the Redeemer overlooks our national pride and Copacabana Beach witnesses daily displays of civic unity—I have long recognized that true patriotism extends beyond mere admiration. It demands active stewardship, strategic foresight, and unwavering commitment to protecting Brazil's natural wonders, economic vitality, and democratic institutions. My academic journey at the Federal University of Rio de Janeiro (UFRJ), where I majored in Strategic Studies with a focus on regional security dynamics in Latin America, has fortified my understanding that effective military leadership must be rooted in intimate knowledge of Brazil’s unique geopolitical terrain. This internship represents not merely an academic requirement, but a sacred opportunity to immerse myself within the very epicenter of Brazilian military tradition—Rio de Janeiro.</w:t>
      </w:r>
    </w:p>
    <w:p>
      <w:pPr>
        <w:pStyle w:val="BodyText"/>
      </w:pPr>
      <w:r>
        <w:t xml:space="preserve">My qualifications align precisely with the rigorous standards required for future</w:t>
      </w:r>
      <w:r>
        <w:t xml:space="preserve"> </w:t>
      </w:r>
      <w:r>
        <w:rPr>
          <w:bCs/>
          <w:b/>
        </w:rPr>
        <w:t xml:space="preserve">Military Officer</w:t>
      </w:r>
      <w:r>
        <w:t xml:space="preserve"> </w:t>
      </w:r>
      <w:r>
        <w:t xml:space="preserve">candidates. During my undergraduate studies, I maintained a 3.8/4.0 GPA while completing advanced coursework in Military History (specializing in Brazil's War of Independence), International Relations, and Crisis Management—subjects directly relevant to contemporary challenges facing our armed forces. I actively participated in the UFRJ Reservist Corps, where I coordinated community outreach programs during the 2023 Carnival season to promote military-civilian cooperation in public safety operations. This experience taught me that effective military leadership begins with building trust within communities—especially vital in Rio de Janeiro’s diverse neighborhoods where social cohesion directly impacts security outcomes.</w:t>
      </w:r>
    </w:p>
    <w:p>
      <w:pPr>
        <w:pStyle w:val="BodyText"/>
      </w:pPr>
      <w:r>
        <w:t xml:space="preserve">What distinguishes my application is my deep personal connection to</w:t>
      </w:r>
      <w:r>
        <w:t xml:space="preserve"> </w:t>
      </w:r>
      <w:r>
        <w:rPr>
          <w:bCs/>
          <w:b/>
        </w:rPr>
        <w:t xml:space="preserve">Brazil Rio de Janeiro</w:t>
      </w:r>
      <w:r>
        <w:t xml:space="preserve">. My grandfather, Captain Eduardo Silva (Ret.), served as a logistics officer during the 1964 National Security Crisis and often recounted tales of Rio’s military significance—how it was the strategic gateway for both defense against foreign incursions and internal stability operations. As a child, I accompanied him to the Military Club in Laranjeiras, where I witnessed firsthand how officers mentor cadets through challenges that forge character. This familial legacy ignites my resolve: I aspire not only to wear Brazil’s uniform but to uphold the integrity of every officer who has served from Rio’s historic military sites. The city itself is a living classroom—its hills and ports shaped military campaigns, its favelas demand innovative security strategies, and its cultural resilience mirrors the spirit our Armed Forces must embody.</w:t>
      </w:r>
    </w:p>
    <w:p>
      <w:pPr>
        <w:pStyle w:val="BodyText"/>
      </w:pPr>
      <w:r>
        <w:t xml:space="preserve">I propose to bring three core strengths to your internship program: strategic adaptability, community-centric leadership, and technical proficiency. In 2022, I led a university project analyzing flood response protocols in Rio’s Rocinha favela—a model later adopted by the Civil Defense. This required me to navigate bureaucratic complexities while coordinating with local leaders and emergency services; a skill directly transferable to military operations where civilian-military coordination is paramount. Additionally, my fluency in Portuguese (native), English (advanced), and Spanish (professional) positions me to contribute immediately within Brazil’s international peacekeeping missions, which often deploy from Rio’s logistical hubs. I am also proficient in GIS mapping software used by the Brazilian Army for terrain analysis—a competency I refined during a research internship with the National Defense Research Institute in Niterói.</w:t>
      </w:r>
    </w:p>
    <w:p>
      <w:pPr>
        <w:pStyle w:val="BodyText"/>
      </w:pPr>
      <w:r>
        <w:t xml:space="preserve">My commitment extends beyond technical skills to ethical service. During a recent exchange program with the Chilean Army’s officer cadets, I spearheaded discussions on military ethics amid complex social issues, emphasizing how Brazil’s tradition of respecting human rights must guide every operation. This perspective is vital for modern officers in Rio de Janeiro, where urban security operations require balancing enforcement with social investment—a principle enshrined in Brazil’s National Security Strategy. I have studied the pivotal role Rio played during the 1964 coup and subsequent democratization, understanding that military officers are not merely soldiers but guardians of democracy itself.</w:t>
      </w:r>
    </w:p>
    <w:p>
      <w:pPr>
        <w:pStyle w:val="BodyText"/>
      </w:pPr>
      <w:r>
        <w:t xml:space="preserve">The internship program in</w:t>
      </w:r>
      <w:r>
        <w:t xml:space="preserve"> </w:t>
      </w:r>
      <w:r>
        <w:rPr>
          <w:bCs/>
          <w:b/>
        </w:rPr>
        <w:t xml:space="preserve">Brazil Rio de Janeiro</w:t>
      </w:r>
      <w:r>
        <w:t xml:space="preserve"> </w:t>
      </w:r>
      <w:r>
        <w:t xml:space="preserve">represents the ideal crucible for my development. The city’s strategic location—serving as Brazil’s cultural capital, a major port city, and home to key military installations like the General Staff Headquarters (EME) and Naval Command (Comando da Marinha)—offers unparalleled exposure. I am eager to learn from officers who have defended Rio against historical threats while innovating for modern challenges like cyber warfare, climate resilience, and counter-terrorism in crowded urban environments. Specifically, I seek to contribute to projects addressing maritime security along Guanabara Bay—a critical concern for national sovereignty that demands the expertise of future</w:t>
      </w:r>
      <w:r>
        <w:t xml:space="preserve"> </w:t>
      </w:r>
      <w:r>
        <w:rPr>
          <w:bCs/>
          <w:b/>
        </w:rPr>
        <w:t xml:space="preserve">Military Officer</w:t>
      </w:r>
      <w:r>
        <w:t xml:space="preserve"> </w:t>
      </w:r>
      <w:r>
        <w:t xml:space="preserve">candidates.</w:t>
      </w:r>
    </w:p>
    <w:p>
      <w:pPr>
        <w:pStyle w:val="BodyText"/>
      </w:pPr>
      <w:r>
        <w:t xml:space="preserve">I understand that this internship is not merely a formality but a rigorous selection phase for Brazil’s officer corps. I am prepared to meet all physical, academic, and ethical standards with unwavering dedication. My background includes 5 years of disciplined training in Brazilian Jiu-Jitsu (under the state police academy) and consistent participation in military-themed field exercises through UFRJ’s Cadet Corps. I have researched your program’s emphasis on "Leadership with Humility" and will embody this ethos daily, whether supporting logistics operations at the Military Academy or engaging with communities across Rio’s diverse regions.</w:t>
      </w:r>
    </w:p>
    <w:p>
      <w:pPr>
        <w:pStyle w:val="BodyText"/>
      </w:pPr>
      <w:r>
        <w:t xml:space="preserve">Finally, my vision extends beyond this internship: I aim to become an officer who bridges Brazil’s military tradition with future challenges. In Rio de Janeiro—where history pulses through every street—I will honor those who served before me by pioneering innovative approaches to national security that prioritize both strength and compassion. This is not merely a career path; it is a lifelong pledge to the people of Brazil.</w:t>
      </w:r>
    </w:p>
    <w:p>
      <w:pPr>
        <w:pStyle w:val="BodyText"/>
      </w:pPr>
      <w:r>
        <w:t xml:space="preserve">Thank you for considering my</w:t>
      </w:r>
      <w:r>
        <w:t xml:space="preserve"> </w:t>
      </w:r>
      <w:r>
        <w:rPr>
          <w:bCs/>
          <w:b/>
        </w:rPr>
        <w:t xml:space="preserve">Internship Application Letter</w:t>
      </w:r>
      <w:r>
        <w:t xml:space="preserve">. I have attached my curriculum vitae, academic transcripts, and letters of recommendation from Captain Ana Paula Moraes (UFRJ Reservist Corps Commander) and Professor Carlos Mendes (Chair of Strategic Studies at UFRJ). I welcome the opportunity to discuss how my background aligns with the objectives of your internship program in person at your earliest convenience. The honor of serving as a</w:t>
      </w:r>
      <w:r>
        <w:t xml:space="preserve"> </w:t>
      </w:r>
      <w:r>
        <w:rPr>
          <w:bCs/>
          <w:b/>
        </w:rPr>
        <w:t xml:space="preserve">Military Officer</w:t>
      </w:r>
      <w:r>
        <w:t xml:space="preserve"> </w:t>
      </w:r>
      <w:r>
        <w:t xml:space="preserve">in</w:t>
      </w:r>
      <w:r>
        <w:t xml:space="preserve"> </w:t>
      </w:r>
      <w:r>
        <w:rPr>
          <w:bCs/>
          <w:b/>
        </w:rPr>
        <w:t xml:space="preserve">Brazil Rio de Janeiro</w:t>
      </w:r>
      <w:r>
        <w:t xml:space="preserve"> </w:t>
      </w:r>
      <w:r>
        <w:t xml:space="preserve">would be my highest aspiration.</w:t>
      </w:r>
    </w:p>
    <w:p>
      <w:pPr>
        <w:pStyle w:val="BodyText"/>
      </w:pPr>
      <w:r>
        <w:t xml:space="preserve">Sincerely,</w:t>
      </w:r>
    </w:p>
    <w:p>
      <w:pPr>
        <w:pStyle w:val="BodyText"/>
      </w:pPr>
      <w:r>
        <w:t xml:space="preserve">Lucas Fernandes Almeida</w:t>
      </w:r>
      <w:r>
        <w:br/>
      </w:r>
      <w:r>
        <w:t xml:space="preserve">Student ID: UFRJ-2023-MIL-1145</w:t>
      </w:r>
      <w:r>
        <w:br/>
      </w:r>
      <w:r>
        <w:t xml:space="preserve">Cell: +55 21 99876-5432 | Email: lucas.almeida@ufrj.br</w:t>
      </w:r>
    </w:p>
    <w:p>
      <w:pPr>
        <w:pStyle w:val="BodyText"/>
      </w:pPr>
      <w:r>
        <w:t xml:space="preserve">Attachments: Curriculum Vitae, Academic Transcripts,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Brazil Rio de Janeiro</dc:title>
  <dc:creator/>
  <dc:language>en</dc:language>
  <cp:keywords/>
  <dcterms:created xsi:type="dcterms:W3CDTF">2026-07-23T18:19:13Z</dcterms:created>
  <dcterms:modified xsi:type="dcterms:W3CDTF">2026-07-23T18:19:13Z</dcterms:modified>
</cp:coreProperties>
</file>

<file path=docProps/custom.xml><?xml version="1.0" encoding="utf-8"?>
<Properties xmlns="http://schemas.openxmlformats.org/officeDocument/2006/custom-properties" xmlns:vt="http://schemas.openxmlformats.org/officeDocument/2006/docPropsVTypes"/>
</file>